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ing</w:t>
      </w:r>
      <w:r>
        <w:t xml:space="preserve"> </w:t>
      </w:r>
      <w:r>
        <w:t xml:space="preserve">reference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Baxter</w:t>
      </w:r>
    </w:p>
    <w:p>
      <w:pPr>
        <w:pStyle w:val="Date"/>
      </w:pPr>
      <w:r>
        <w:t xml:space="preserve">07/04/2020</w:t>
      </w:r>
    </w:p>
    <w:p>
      <w:pPr>
        <w:pStyle w:val="Heading1"/>
      </w:pPr>
      <w:bookmarkStart w:id="20" w:name="model-1-44"/>
      <w:r>
        <w:t xml:space="preserve">Model 1: 4:4</w:t>
      </w:r>
      <w:bookmarkEnd w:id="20"/>
    </w:p>
    <w:p>
      <w:pPr>
        <w:pStyle w:val="Heading2"/>
      </w:pPr>
      <w:bookmarkStart w:id="21" w:name="guideline-docs-grouping"/>
      <w:r>
        <w:t xml:space="preserve">Guideline docs grouping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d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P 201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E 201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E 201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E 201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UK 201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E 201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R 201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CP 201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A 201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E 201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HMRC 201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 AUS.201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A 201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HA 201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201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201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Heading2"/>
      </w:pPr>
      <w:bookmarkStart w:id="22" w:name="reference-docs-grouping"/>
      <w:r>
        <w:t xml:space="preserve">Reference docs grouping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cock, R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n Academy of Pediatrics 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wkins, L and Corcoran, O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del, ER and Kandel, DB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ardson, A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pper, JK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, AS and Bigman, CA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rose, BK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rock, SM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rell, PT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wn, L and Nelson, LS (2013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bb, NK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hy, ML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3a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n, JM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iss, O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vvalakis, MP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on, KJ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sickel, AR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sickel, AR and Eissenberg, T (2013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3b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3c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zoli, CD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s, T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nga, D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l, R et al. (200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Agency for Research on Cancer (2011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in, JE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e, D et al. (2009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ssenberg, T (201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ih, S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dle, T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, HJ and Shin, HS (2013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eslander, G et al. (2001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hang, Y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5f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raufnagel, DE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davas, CI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ni, 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rley, MS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i, H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erson, RC et al. (195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ne, RA et al. (1992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, CJ and Cheng, JM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bb, CO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an Tobacco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mings, KM et al. (2002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ranza, JR et al. (1991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Food and Drug Administration (2011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ter, JF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ter, JF and Bullen, CB (2011a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t, DJ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e, GF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e, GF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ll, K and Keane, H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London and Maudsley NHS Foundation Trust 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, LF and Lancaster, T (2012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and Lee, L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nberger, BJ (2009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, JE et al. (1999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i, JH et al. (2003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utzenberg, B et al. (2007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ptcheva, N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san, TE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Cauley, L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itute for Global Tobacco Control 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lipudi, KM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razola, R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for Disease Control and Prevention (2015a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and Polosa, R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Neill, A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aura, R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nga, DR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4c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ng, HH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b, B 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nnell, RE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Neill, A et al. (2018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HS Digital (2018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 Parliament and the Council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ener, L and Siegel, M (2000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zogala, J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styn, I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ines and Healthcare Products Regulatory Agency (2013c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vellati, F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ffari, A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03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ckshaw, L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tton, J and Bogdanovica, I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tchman, S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and Social Care Information Centre (2015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Neill, A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oyal College of Physicians 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onnetto, P et al. (2013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n, CB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ld, 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ld, L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ld, L et al. (2016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, K et al. (2018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 on Smoking and Health (2017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hab, L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rd, E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tmann-Boyce, J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gh, NJ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Cabe, SE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Robbie, H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14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rner, CA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ss, IM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llbè, M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z, D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jek, P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iams, M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Auley, TR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HS Digital (2017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 on Smoking and Health (2015b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Robbie, H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er, B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jek, P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des, MA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sickel, AR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n, XS and D’Ruiz, C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, MA (1991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ines and Healthcare Products Regulatory Agency (2013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riaens, K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’Brien, B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osa, R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osa, 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-Delaimy, WK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arson, J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ud, SP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wood, B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ll, N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tschat, S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h, D and Goniewicz, ML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ken, C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osa, R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onez, JE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ely, 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ng, G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ter, JF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davas, CI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man, BN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u, G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ter, JF and Eissenberg, T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chopoulos, C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1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6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, J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 Dib, R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hu, SH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davas, CI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weitzer, RJ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vo, AS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, EM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krell, M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0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se, LS et al. (2015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ines and Healthcare Products Regulatory Agency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tish Standards Institution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ines and Healthcare Products Regulatory Agency (2010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Health England (2015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oyal College of Physicians (2000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5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rray, RP et al. (2009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 Institute for Health and Care Excellence (2013c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5c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mmond, D et al. (2007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ckett, AP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, J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owitz, NL and Burbank, AD (201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ôa, CP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wkins, L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tkin, TA (1998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tkin, TA et al. (199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ld, L et al. (2016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nevo, CD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y, DT et al. (2016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i, K and Forster, JL (2014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lus, 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3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gel, MB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fin, EL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hr, S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blow, LM and Sexton, RJ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stry, S and Langdorf, MI (201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0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roeder, MJ and Hoffman, AC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irchild, A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 Helen, G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ffermann, FJ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ng, 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Fire Administration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for Disease Control and Prevention (2014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, AE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, JC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rington-Trimis, JL et al. (2016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eters, S and Gilmore, AB 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ck, B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bb, NK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ke, C and Amos, A 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land, R et al. (2009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, LF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aign for Tobacco-Free Kids 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tish American Tobacco 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ams, D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0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chounian, A and Talbot, P (2011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yers, JW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for Disease Control and Prevention (2013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dge, JG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g, BA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ttera Inc. v. Food and Drug Administration (2010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1988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Food and Drug Administration (2016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for Disease Control and Prevention (2014c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oco, FC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tel, M (2014c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ses, C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, JE et al. (2010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u, Q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lkhoran, S and Glantz, SA 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rnfield, 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ndrade, M et al. (2013b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uan, M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’Connell, G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s, TA et al. (2016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z, O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ang, J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ardson, A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ang, J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loupka, FJ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, A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rose, BK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hu, SH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hl, V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ore, MC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ndrade, M et al. (2013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12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cht, S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nsen, RP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, J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g, T 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grino, R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chiyama, S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ener, L and Hargraves, J 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se, LS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nthal, AM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lkhoran, S and Glantz, SA 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ripp, T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ber, W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n, CB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, S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ebrethsen, BJ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chounian, A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tra, LM and Glantz, SA 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, J et al. (2014c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kison, SE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owitz, NL and Goniewicz, ML (2013b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an, AK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and Other Smoking Products Act (1998) (QLD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ser, W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reiss, K et al. (2002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ber, P et al. (200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har, R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erney, P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, GA 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singer, C 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and Ling, PM 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uris, AD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0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, J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fin, EL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, R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h, T et al. (2016b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lano, M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tham-Stephens, K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mboj, A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y, SF and Durmowicz, EL 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iman, M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hlystov, A and Samburova, V 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iss, O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mider, 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ss, CA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tzler, C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singer, C and Døssing, M 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Agency for Research on Cancer (2012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heev, VB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er, JB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dwiger, ME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ettner-Schmidt, K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vis, B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Heading1"/>
      </w:pPr>
      <w:bookmarkStart w:id="23" w:name="model-2-54"/>
      <w:r>
        <w:t xml:space="preserve">Model 2: 5:4</w:t>
      </w:r>
      <w:bookmarkEnd w:id="23"/>
    </w:p>
    <w:p>
      <w:pPr>
        <w:pStyle w:val="Heading2"/>
      </w:pPr>
      <w:bookmarkStart w:id="24" w:name="guideline-docs-grouping-1"/>
      <w:r>
        <w:t xml:space="preserve">Guideline docs grouping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d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E 201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R 201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CP 201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P 201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E 201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E 201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HMRC 201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UK 201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E 201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A 201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 AUS.201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A 201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HA 201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201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201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E 201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Heading2"/>
      </w:pPr>
      <w:bookmarkStart w:id="25" w:name="reference-docs-grouping-1"/>
      <w:r>
        <w:t xml:space="preserve">Reference docs group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cock, R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n Academy of Pediatrics 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Neill, A et al. (201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HS Digital (201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 Parliament and the Council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ener, L and Siegel, M (200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zogala, J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styn, I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ines and Healthcare Products Regulatory Agency (2013c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vellati, F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ffari, A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03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ckshaw, L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eters, S and Gilmore, AB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ck, B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bb, NK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ke, C and Amos, A (2013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land, R et al. (2009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, LF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aign for Tobacco-Free Kids (2013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tish American Tobacco (2013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ams, D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0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chounian, A and Talbot, P (2011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yers, JW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for Disease Control and Prevention (2013a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dge, JG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g, BA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ttera Inc. v. Food and Drug Administration (201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198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Food and Drug Administration (2016a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for Disease Control and Prevention (2014c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oco, FC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tel, M (2014c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ses, C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, JE et al. (2010a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u, Q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lkhoran, S and Glantz, SA 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rnfield, 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ndrade, M et al. (2013b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uan, M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’Connell, G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s, TA et al. (2016a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z, O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ang, J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ardson, A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ang, J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loupka, FJ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, A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rose, BK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hu, SH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hl, V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ore, MC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ndrade, M et al. (2013a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12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tton, J and Bogdanovica, I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tchman, S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Robbie, H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er, B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jek, P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des, MA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sickel, AR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n, XS and D’Ruiz, C 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, MA (1991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ines and Healthcare Products Regulatory Agency (2013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riaens, K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’Brien, B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osa, R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osa, 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-Delaimy, WK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arson, J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ud, SP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wood, B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ll, N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tschat, S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h, D and Goniewicz, ML 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ken, C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osa, R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onez, JE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ely, 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ng, G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ter, JF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davas, CI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man, BN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cht, S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nsen, RP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, J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g, T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grino, R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chiyama, S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wkins, L and Corcoran, O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del, ER and Kandel, DB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ardson, A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pper, JK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, AS and Bigman, CA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rose, BK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rock, SM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rell, PT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wn, L and Nelson, LS (2013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bb, NK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hy, ML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3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n, JM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iss, O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vvalakis, MP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on, KJ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sickel, AR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sickel, AR and Eissenberg, T (2013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3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3c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zoli, CD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s, T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nga, D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l, R et al. (200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Agency for Research on Cancer (2011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in, JE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e, D et al. (2009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ssenberg, T (2010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ih, S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dle, T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, HJ and Shin, HS (2013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eslander, G et al. (2001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hang, Y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5f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raufnagel, DE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davas, CI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ni, 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rley, MS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i, H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erson, RC et al. (1950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ne, RA et al. (1992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, CJ and Cheng, JM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bb, CO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an Tobacco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mings, KM et al. (2002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ranza, JR et al. (1991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Food and Drug Administration (2011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ter, JF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ter, JF and Bullen, CB (2011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t, DJ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e, GF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e, GF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ll, K and Keane, H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London and Maudsley NHS Foundation Trust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, LF and Lancaster, T (2012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and Lee, L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nberger, BJ (2009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, JE et al. (1999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i, JH et al. (2003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utzenberg, B et al. (2007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ptcheva, N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san, TE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Cauley, L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itute for Global Tobacco Control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lipudi, KM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razola, R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for Disease Control and Prevention (2015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and Polosa, R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Neill, A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aura, R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nga, DR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4c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ng, HH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b, B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and Social Care Information Centre (2015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nnell, RE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Neill, A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oyal College of Physicians 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onnetto, P et al. (2013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n, CB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ld, 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ld, L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ld, L et al. (2016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, K et al. (2018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 on Smoking and Health (2017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hab, L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rd, E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tmann-Boyce, J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gh, NJ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Cabe, SE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Robbie, H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rner, CA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ss, IM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llbè, M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z, D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jek, P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iams, M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Auley, TR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ener, L and Hargraves, J 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se, LS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nthal, AM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lkhoran, S and Glantz, SA 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ripp, T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ber, W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n, CB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, S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ebrethsen, BJ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chounian, A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tra, LM and Glantz, SA 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, J et al. (2014c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kison, SE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owitz, NL and Goniewicz, ML (2013b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an, AK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and Other Smoking Products Act (1998) (QLD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ser, W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reiss, K et al. (2002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ber, P et al. (200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har, R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erney, P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, GA 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singer, C 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and Ling, PM 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uris, AD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0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, J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fin, EL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, R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HS Digital (2017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 on Smoking and Health (2015b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u, G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ter, JF and Eissenberg, T 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chopoulos, C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6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, J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 Dib, R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hu, SH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davas, CI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weitzer, RJ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vo, AS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, EM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krell, M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0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se, LS et al. (2015b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ines and Healthcare Products Regulatory Agency 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tish Standards Institution 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ines and Healthcare Products Regulatory Agency (2010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Health England (2015b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oyal College of Physicians (2000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5b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rray, RP et al. (2009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 Institute for Health and Care Excellence (2013c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5c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mmond, D et al. (2007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ckett, AP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, J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owitz, NL and Burbank, AD 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ôa, CP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wkins, L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tkin, TA (1998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tkin, TA et al. (199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ld, L et al. (2016b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nevo, CD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y, DT et al. (2016b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i, K and Forster, JL (2014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lus, 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3b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gel, MB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fin, EL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hr, S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blow, LM and Sexton, RJ 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stry, S and Langdorf, MI 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0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roeder, MJ and Hoffman, AC 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irchild, A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 Helen, G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ffermann, FJ 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ng, 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Fire Administration 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for Disease Control and Prevention (2014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, AE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, JC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rington-Trimis, JL et al. (2016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h, T et al. (2016b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lano, M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tham-Stephens, K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mboj, A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y, SF and Durmowicz, EL 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iman, M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hlystov, A and Samburova, V 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iss, O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mider, 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ss, CA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tzler, C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singer, C and Døssing, M 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Agency for Research on Cancer (2012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heev, VB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er, JB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dwiger, ME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ettner-Schmidt, K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vis, B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1"/>
      </w:pPr>
      <w:bookmarkStart w:id="26" w:name="model-3-55"/>
      <w:r>
        <w:t xml:space="preserve">Model 3: 5:5</w:t>
      </w:r>
      <w:bookmarkEnd w:id="26"/>
    </w:p>
    <w:p>
      <w:pPr>
        <w:pStyle w:val="Heading2"/>
      </w:pPr>
      <w:bookmarkStart w:id="27" w:name="guideline-docs-grouping-2"/>
      <w:r>
        <w:t xml:space="preserve">Guideline docs grouping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d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P 201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UK 201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HMRC 201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A 201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 AUS.201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A 201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HA 201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E 201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E 201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E 201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E 201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201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201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R 201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CP 201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E 201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8" w:name="reference-docs-grouping-2"/>
      <w:r>
        <w:t xml:space="preserve">Reference docs grouping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Neill, A et al. (201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HS Digital (201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Neill, A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oyal College of Physicians (2016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onnetto, P et al. (2013a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n, CB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ld, 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ld, L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ld, L et al. (2016a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, K et al. (201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 on Smoking and Health (2017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hab, L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rd, E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tmann-Boyce, J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gh, NJ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Cabe, SE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Robbie, H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u, G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ter, JF and Eissenberg, T 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chopoulos, C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16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6a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, J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 Dib, R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hu, SH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davas, CI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weitzer, RJ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vo, AS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, EM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cht, S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nsen, RP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ener, L and Hargraves, J 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se, LS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nthal, AM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lkhoran, S and Glantz, SA (2016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16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h, T et al. (2016b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lano, M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tham-Stephens, K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mboj, A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y, SF and Durmowicz, EL (2016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iman, M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hlystov, A and Samburova, V (2016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iss, O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mider, 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ss, CA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wkins, L and Corcoran, O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del, ER and Kandel, DB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ardson, A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pper, JK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, AS and Bigman, CA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rose, BK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rock, SM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rell, PT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wn, L and Nelson, LS (2013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bb, NK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hy, ML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3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n, JM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iss, O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vvalakis, MP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on, KJ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sickel, AR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sickel, AR and Eissenberg, T (2013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3b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3c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zoli, CD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s, T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nga, D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l, R et al. (200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Agency for Research on Cancer (2011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in, JE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e, D et al. (2009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ssenberg, T (2010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ih, S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dle, T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, HJ and Shin, HS (2013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eslander, G et al. (2001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hang, Y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5f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raufnagel, DE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davas, CI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ni, 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rley, MS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i, H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erson, RC et al. (1950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ne, RA et al. (1992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, CJ and Cheng, JM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bb, CO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an Tobacco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mings, KM et al. (2002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ranza, JR et al. (1991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Food and Drug Administration (2011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ter, JF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ter, JF and Bullen, CB (2011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t, DJ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e, GF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e, GF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ll, K and Keane, H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London and Maudsley NHS Foundation Trust 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, LF and Lancaster, T (2012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and Lee, L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nberger, BJ (2009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, JE et al. (1999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i, JH et al. (2003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utzenberg, B et al. (2007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ptcheva, N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san, TE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Cauley, L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itute for Global Tobacco Control 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lipudi, KM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razola, R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for Disease Control and Prevention (2015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and Polosa, R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Neill, A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aura, R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nga, DR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4c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ng, HH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b, B 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 Parliament and the Council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ener, L and Siegel, M (2000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tton, J and Bogdanovica, I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tchman, S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and Social Care Information Centre (2015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HS Digital (2017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 on Smoking and Health (2015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er, B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jek, P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des, MA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sickel, AR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n, XS and D’Ruiz, C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, MA (1991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ines and Healthcare Products Regulatory Agency (2013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riaens, K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’Brien, B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osa, R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osa, 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-Delaimy, WK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arson, J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ud, SP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wood, B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ll, N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tschat, S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h, D and Goniewicz, ML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ken, C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osa, R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onez, JE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ely, 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krell, M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0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se, LS et al. (2015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ines and Healthcare Products Regulatory Agency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tish Standards Institution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ines and Healthcare Products Regulatory Agency (2010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Health England (2015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oyal College of Physicians (2000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5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rray, RP et al. (2009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 Institute for Health and Care Excellence (2013c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5c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mmond, D et al. (2007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ckett, AP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, J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owitz, NL and Burbank, AD (201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ôa, CP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wkins, L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tkin, TA (1998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tkin, TA et al. (199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ld, L et al. (2016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nevo, CD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y, DT et al. (2016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i, K and Forster, JL (2014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lus, 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3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gel, MB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fin, EL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hr, S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blow, LM and Sexton, RJ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stry, S and Langdorf, MI (2016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cock, R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n Academy of Pediatrics 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nnell, RE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zogala, J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styn, I 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ines and Healthcare Products Regulatory Agency (2013c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Robbie, H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eters, S and Gilmore, AB 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ck, B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bb, NK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ke, C and Amos, A 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land, R et al. (2009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, LF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aign for Tobacco-Free Kids 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tish American Tobacco 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ams, D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0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chounian, A and Talbot, P (2011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yers, JW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for Disease Control and Prevention (2013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dge, JG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g, BA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ttera Inc. v. Food and Drug Administration (2010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1988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Food and Drug Administration (2016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for Disease Control and Prevention (2014c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oco, FC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tel, M (2014c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ripp, T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ber, W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n, CB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, S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ebrethsen, BJ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chounian, A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tra, LM and Glantz, SA 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, J et al. (2014c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kison, SE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owitz, NL and Goniewicz, ML (2013b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an, AK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and Other Smoking Products Act (1998) (QLD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vellati, F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ffari, A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0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ckshaw, L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rner, CA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ss, IM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llbè, M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z, D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jek, P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iams, M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Auley, TR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ng, G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ter, JF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davas, CI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man, BN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0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roeder, MJ and Hoffman, AC 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irchild, A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 Helen, G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ffermann, FJ 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ng, 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Fire Administration 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for Disease Control and Prevention (2014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, AE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, JC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rington-Trimis, JL et al. (2016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ses, C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, JE et al. (2010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u, Q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lkhoran, S and Glantz, SA 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rnfield, 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ndrade, M et al. (2013b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uan, M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’Connell, G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s, TA et al. (2016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z, O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ang, J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ardson, A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ang, J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loupka, FJ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, A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rose, BK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hu, SH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hl, V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ore, MC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ndrade, M et al. (2013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12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, J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g, T 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grino, R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chiyama, S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ser, W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reiss, K et al. (2002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ber, P et al. (200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har, R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erney, P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, GA 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singer, C 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and Ling, PM 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uris, AD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0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, J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fin, EL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, R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tzler, C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singer, C and Døssing, M 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Agency for Research on Cancer (2012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heev, VB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er, JB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dwiger, ME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ettner-Schmidt, K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vis, B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1"/>
      </w:pPr>
      <w:bookmarkStart w:id="29" w:name="model-4-56"/>
      <w:r>
        <w:t xml:space="preserve">Model 4: 5:6</w:t>
      </w:r>
      <w:bookmarkEnd w:id="29"/>
    </w:p>
    <w:p>
      <w:pPr>
        <w:pStyle w:val="Heading2"/>
      </w:pPr>
      <w:bookmarkStart w:id="30" w:name="guideline-docs-grouping-3"/>
      <w:r>
        <w:t xml:space="preserve">Guideline docs group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d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E 201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UK 201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E 201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HMRC 201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P 201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201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E 201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R 201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A 201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 AUS.201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A 201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HA 201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201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E 201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CP 201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E 201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</w:tbl>
    <w:p>
      <w:pPr>
        <w:pStyle w:val="Heading2"/>
      </w:pPr>
      <w:bookmarkStart w:id="31" w:name="reference-docs-grouping-3"/>
      <w:r>
        <w:t xml:space="preserve">Reference docs grouping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wkins, L and Corcoran, O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del, ER and Kandel, DB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ardson, A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pper, JK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, AS and Bigman, CA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rose, BK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rock, SM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rell, PT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wn, L and Nelson, LS (2013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bb, NK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hy, ML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3a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n, JM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iss, O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vvalakis, MP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on, KJ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sickel, AR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sickel, AR and Eissenberg, T (2013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3b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3c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zoli, CD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s, T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nga, D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l, R et al. (200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Agency for Research on Cancer (2011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in, JE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e, D et al. (2009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ssenberg, T (201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ih, S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dle, T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, HJ and Shin, HS (2013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eslander, G et al. (2001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hang, Y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5f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raufnagel, DE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davas, CI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ni, 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rley, MS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i, H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erson, RC et al. (195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ne, RA et al. (1992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, CJ and Cheng, JM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bb, CO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an Tobacco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mings, KM et al. (2002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ranza, JR et al. (1991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Food and Drug Administration (2011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tton, J and Bogdanovica, I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er, B 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jek, P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des, MA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sickel, AR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n, XS and D’Ruiz, C (2015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krell, M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06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Neill, A et al. (2018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HS Digital (2018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 Parliament and the Council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ener, L and Siegel, M (2000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vellati, F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ffari, A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03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ckshaw, L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Neill, A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oyal College of Physicians 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onnetto, P et al. (2013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n, CB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ld, 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ld, L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ld, L et al. (2016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, K et al. (2018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 on Smoking and Health (2017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hab, L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rd, E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tmann-Boyce, J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gh, NJ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Cabe, SE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rner, CA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ss, IM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llbè, M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z, D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jek, P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iams, M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HS Digital (2017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Robbie, H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ng, G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ter, JF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davas, CI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man, BN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0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roeder, MJ and Hoffman, AC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irchild, A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ses, C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, JE et al. (2010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u, Q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lkhoran, S and Glantz, SA 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rnfield, 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ndrade, M et al. (2013b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cht, S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nsen, RP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, J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g, T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grino, R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chiyama, S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ener, L and Hargraves, J 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se, LS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nthal, AM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ser, W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reiss, K et al. (2002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ber, P et al. (200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har, R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erney, P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, GA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h, T et al. (2016b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lano, M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tham-Stephens, K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mboj, A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y, SF and Durmowicz, EL 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iman, M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hlystov, A and Samburova, V 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iss, O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mider, 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ss, CA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tzler, C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singer, C and Døssing, M (2014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Agency for Research on Cancer (2012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kheev, VB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er, JB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dwiger, ME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ettner-Schmidt, K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vis, B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ter, JF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ter, JF and Bullen, CB (2011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t, DJ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e, GF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e, GF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ll, K and Keane, H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London and Maudsley NHS Foundation Trust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, LF and Lancaster, T (2012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and Lee, L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nberger, BJ (2009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, JE et al. (1999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i, JH et al. (2003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utzenberg, B et al. (2007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ptcheva, N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san, TE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Cauley, L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itute for Global Tobacco Control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lipudi, KM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razola, R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for Disease Control and Prevention (2015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and Polosa, R 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Neill, A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aura, R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nga, DR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4c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ng, HH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b, B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tchman, S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and Social Care Information Centre (2015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 on Smoking and Health (2015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, MA (1991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ines and Healthcare Products Regulatory Agency (2013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riaens, K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’Brien, B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osa, R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osa, R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-Delaimy, WK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arson, J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ud, SP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wood, B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ll, N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tschat, S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h, D and Goniewicz, ML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ken, C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osa, R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onez, JE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ely, 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se, LS et al. (2015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ines and Healthcare Products Regulatory Agency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tish Standards Institution 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ines and Healthcare Products Regulatory Agency (2010a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Health England (2015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oyal College of Physicians (2000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5b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rray, RP et al. (2009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 Institute for Health and Care Excellence (2013c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5c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mmond, D et al. (2007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ckett, AP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u, G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ter, JF and Eissenberg, T 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achopoulos, C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salinos, KE et al. (2016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, J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 Dib, R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hu, SH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davas, CI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weitzer, RJ et al. (2017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vo, AS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in, EM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, J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owitz, NL and Burbank, AD 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ôa, CP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wkins, L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tkin, TA (1998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tkin, TA et al. (199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ld, L et al. (2016b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nevo, CD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y, DT et al. (2016b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i, K and Forster, JL 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lus, S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3b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gel, MB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fin, EL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hr, S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blow, LM and Sexton, RJ 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stry, S and Langdorf, MI 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 Helen, G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ffermann, FJ 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ng, L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Fire Administration 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for Disease Control and Prevention 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, AE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, JC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rington-Trimis, JL et al. (2016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uan, M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’Connell, G et al. (2015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s, TA et al. (2016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z, O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ang, J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ardson, A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ang, J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loupka, FJ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, A et al. 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rose, BK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lkhoran, S and Glantz, SA (2016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singer, C (2015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and Ling, PM (2014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cock, R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n Academy of Pediatrics 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nnell, RE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zogala, J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styn, I 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ines and Healthcare Products Regulatory Agency (2013c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Robbie, H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14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Auley, TR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eters, S and Gilmore, AB 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ck, BA et al. (201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bb, NK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ke, C and Amos, A 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land, R et al. (2009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, LF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aign for Tobacco-Free Kids 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tish American Tobacco 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ams, D et al. (2014b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05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chounian, A and Talbot, P (2011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yers, JW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et al. (2011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for Disease Control and Prevention (2013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dge, JG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g, BA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ttera Inc. v. Food and Drug Administration (2010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1988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Food and Drug Administration (2016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for Disease Control and Prevention (2014c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oco, FC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tel, M (2014c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hu, SH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hl, V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ore, MC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ndrade, M et al. (2013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Department of Health and Human Services (2012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a, R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ripp, T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ber, W et al. 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n, CB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, S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ebrethsen, BJ et al. (2012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chounian, A et al. (2010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tra, LM and Glantz, SA (201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, J et al. (2014c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kison, SE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owitz, NL and Goniewicz, ML (2013b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an, AK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and Other Smoking Products Act (1998) (QLD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niewicz, ML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uris, AD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ld Health Organization (2006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, J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fin, EL et al. (2013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, R et al. (2014a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ing references</dc:title>
  <dc:creator>Andrew Baxter</dc:creator>
  <cp:keywords/>
  <dcterms:created xsi:type="dcterms:W3CDTF">2020-04-07T11:22:47Z</dcterms:created>
  <dcterms:modified xsi:type="dcterms:W3CDTF">2020-04-07T11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4/2020</vt:lpwstr>
  </property>
  <property fmtid="{D5CDD505-2E9C-101B-9397-08002B2CF9AE}" pid="3" name="output">
    <vt:lpwstr>word_document</vt:lpwstr>
  </property>
</Properties>
</file>